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89F1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D64B950" w14:textId="2CDF263F" w:rsidR="003F4EA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</w:r>
      <w:r w:rsidR="001A3422" w:rsidRPr="001A3422">
        <w:rPr>
          <w:rFonts w:cs="B Nazanin" w:hint="cs"/>
          <w:b/>
          <w:bCs/>
          <w:sz w:val="24"/>
          <w:szCs w:val="24"/>
          <w:rtl/>
        </w:rPr>
        <w:t>تولید گیاهان زراعی در مناطق کم‌آب</w:t>
      </w:r>
      <w:r>
        <w:rPr>
          <w:rFonts w:cs="B Nazanin" w:hint="cs"/>
          <w:b/>
          <w:bCs/>
          <w:sz w:val="24"/>
          <w:szCs w:val="24"/>
          <w:rtl/>
        </w:rPr>
        <w:t xml:space="preserve"> (</w:t>
      </w:r>
      <w:r w:rsidR="00A203E7">
        <w:rPr>
          <w:rFonts w:cs="B Nazanin" w:hint="cs"/>
          <w:b/>
          <w:bCs/>
          <w:sz w:val="24"/>
          <w:szCs w:val="24"/>
          <w:rtl/>
        </w:rPr>
        <w:t>رشته اگرو</w:t>
      </w:r>
      <w:r w:rsidR="001A3422">
        <w:rPr>
          <w:rFonts w:cs="B Nazanin" w:hint="cs"/>
          <w:b/>
          <w:bCs/>
          <w:sz w:val="24"/>
          <w:szCs w:val="24"/>
          <w:rtl/>
        </w:rPr>
        <w:t>تکنو</w:t>
      </w:r>
      <w:r w:rsidR="00A203E7">
        <w:rPr>
          <w:rFonts w:cs="B Nazanin" w:hint="cs"/>
          <w:b/>
          <w:bCs/>
          <w:sz w:val="24"/>
          <w:szCs w:val="24"/>
          <w:rtl/>
        </w:rPr>
        <w:t>لوژی</w:t>
      </w:r>
      <w:r>
        <w:rPr>
          <w:rFonts w:cs="B Nazanin" w:hint="cs"/>
          <w:b/>
          <w:bCs/>
          <w:sz w:val="24"/>
          <w:szCs w:val="24"/>
          <w:rtl/>
        </w:rPr>
        <w:t xml:space="preserve">)    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</w:p>
    <w:p w14:paraId="1C263F4E" w14:textId="263483A5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 w:rsidR="001A3422">
        <w:rPr>
          <w:rFonts w:cs="B Nazanin" w:hint="cs"/>
          <w:b/>
          <w:bCs/>
          <w:sz w:val="24"/>
          <w:szCs w:val="24"/>
          <w:rtl/>
        </w:rPr>
        <w:t>5</w:t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</w:t>
      </w:r>
      <w:r w:rsidR="00785A86">
        <w:rPr>
          <w:rFonts w:cs="B Nazanin" w:hint="cs"/>
          <w:sz w:val="24"/>
          <w:szCs w:val="24"/>
          <w:rtl/>
        </w:rPr>
        <w:t xml:space="preserve">  </w:t>
      </w:r>
      <w:r>
        <w:rPr>
          <w:rFonts w:cs="B Nazanin" w:hint="cs"/>
          <w:sz w:val="24"/>
          <w:szCs w:val="24"/>
          <w:rtl/>
        </w:rPr>
        <w:t xml:space="preserve">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="00A203E7">
        <w:rPr>
          <w:rFonts w:cs="B Nazanin" w:hint="cs"/>
          <w:b/>
          <w:bCs/>
          <w:sz w:val="24"/>
          <w:szCs w:val="24"/>
          <w:rtl/>
        </w:rPr>
        <w:t xml:space="preserve">کارشناسی </w:t>
      </w:r>
    </w:p>
    <w:p w14:paraId="025755F4" w14:textId="7BF3B06E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</w:t>
      </w:r>
      <w:r w:rsidR="00785A86">
        <w:rPr>
          <w:rFonts w:cs="B Nazanin" w:hint="cs"/>
          <w:sz w:val="24"/>
          <w:szCs w:val="24"/>
          <w:rtl/>
        </w:rPr>
        <w:t>اختیاری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="001A3422"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="001A3422"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9111C" w14:textId="390642CF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دارد</w:t>
      </w:r>
    </w:p>
    <w:p w14:paraId="0756BC61" w14:textId="77777777" w:rsidR="003F4EAC" w:rsidRDefault="003F4EAC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4D566B14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14:paraId="59149302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A05BA14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38C04C4F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14:paraId="1C59EE67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558A7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529D816" w14:textId="018B9B1C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37BE4809" w:rsidR="004B19BC" w:rsidRPr="002273FB" w:rsidRDefault="006B1B2B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قلیم خشک ایران </w:t>
            </w:r>
          </w:p>
        </w:tc>
      </w:tr>
      <w:tr w:rsidR="004B19BC" w:rsidRPr="00AE0362" w14:paraId="391FA5F0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79951DC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FE631DF" w14:textId="5D9AC9C3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1490F8E7" w:rsidR="004B19BC" w:rsidRPr="002273FB" w:rsidRDefault="00441C39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ضعیت منابع آب در ایران</w:t>
            </w:r>
          </w:p>
        </w:tc>
      </w:tr>
      <w:tr w:rsidR="004B19BC" w:rsidRPr="00AE0362" w14:paraId="1DB7CD48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96AECF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1BD230C" w14:textId="782FD007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301E558C" w:rsidR="004B19BC" w:rsidRPr="002273FB" w:rsidRDefault="00F842A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ب و آبیاری در کشاورزی ایران</w:t>
            </w:r>
          </w:p>
        </w:tc>
      </w:tr>
      <w:tr w:rsidR="004B19BC" w:rsidRPr="00AE0362" w14:paraId="3E8895A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672DCB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05495AC" w14:textId="608A8D18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2A178BD6" w:rsidR="004B19BC" w:rsidRPr="002273FB" w:rsidRDefault="00F842A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یین استعداد اراضی در شرایط کم‌آب ایران</w:t>
            </w:r>
          </w:p>
        </w:tc>
      </w:tr>
      <w:tr w:rsidR="004B19BC" w:rsidRPr="00AE0362" w14:paraId="32AAF909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881803" w14:textId="77777777"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20DFE90" w14:textId="2FCBC65E" w:rsidR="004B19BC" w:rsidRPr="00AE0362" w:rsidRDefault="004B19B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702EDEBB" w:rsidR="004B19BC" w:rsidRPr="002273FB" w:rsidRDefault="00F842A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صوصیات خاک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ایران در مناظق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</w:tr>
      <w:tr w:rsidR="00F842A3" w:rsidRPr="00AE0362" w14:paraId="3E5A6CAC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679C76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A614A" w14:textId="21609599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72F130BF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ثر تغییر اقلیم بر کمبود آب در ایران</w:t>
            </w:r>
          </w:p>
        </w:tc>
      </w:tr>
      <w:tr w:rsidR="00F842A3" w:rsidRPr="00AE0362" w14:paraId="0C9DB076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9C481EF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12B982CC" w14:textId="72C47CB1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29E7FF1B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نحنی آمبروترمیک</w:t>
            </w:r>
          </w:p>
        </w:tc>
      </w:tr>
      <w:tr w:rsidR="00F842A3" w:rsidRPr="00AE0362" w14:paraId="33AF1E0E" w14:textId="77777777" w:rsidTr="00183848">
        <w:trPr>
          <w:trHeight w:val="12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40ADC5A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FB42D8E" w14:textId="02E136B1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5123B26E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لگوی کشت مبتنی بر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ی در ایران</w:t>
            </w:r>
          </w:p>
        </w:tc>
      </w:tr>
      <w:tr w:rsidR="00F842A3" w:rsidRPr="00AE0362" w14:paraId="38E9464F" w14:textId="77777777" w:rsidTr="00F842A3">
        <w:trPr>
          <w:trHeight w:val="225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09CC72D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991DD31" w14:textId="1ABA542E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F8475" w14:textId="60B4255B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فاده از گیاهان خشک زیست در کشاورزی</w:t>
            </w:r>
          </w:p>
        </w:tc>
      </w:tr>
      <w:tr w:rsidR="00F842A3" w:rsidRPr="00AE0362" w14:paraId="689718E7" w14:textId="77777777" w:rsidTr="00183848">
        <w:trPr>
          <w:trHeight w:val="16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6B1D967E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92355C9" w14:textId="13400188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EDD29" w14:textId="2D272A0B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نبه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فیزیولوژیک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یاری در گیاهان زراعی</w:t>
            </w:r>
          </w:p>
        </w:tc>
      </w:tr>
      <w:tr w:rsidR="00F842A3" w:rsidRPr="00AE0362" w14:paraId="19DD1A6D" w14:textId="77777777" w:rsidTr="00183848">
        <w:trPr>
          <w:trHeight w:val="19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63615AE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3EA68CF" w14:textId="003F0DB4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C3BAAC" w14:textId="5284AB35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شت پاییزه رهیافتی برای مقابله با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ی</w:t>
            </w:r>
          </w:p>
        </w:tc>
      </w:tr>
      <w:tr w:rsidR="00F842A3" w:rsidRPr="00AE0362" w14:paraId="04B6191F" w14:textId="77777777" w:rsidTr="00183848">
        <w:trPr>
          <w:trHeight w:val="18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01520B0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5593F114" w14:textId="4C930ED2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9470BF" w14:textId="53069FC0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شت نشایی رهیافتی جهت صرفه جویی در مصرف آب</w:t>
            </w:r>
          </w:p>
        </w:tc>
      </w:tr>
      <w:tr w:rsidR="00F842A3" w:rsidRPr="00AE0362" w14:paraId="7C8E631B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D086D0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7D0CDB3" w14:textId="348CAC66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703AD8" w14:textId="46A8E778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صرف کودهای شیمیایی در شرایط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</w:tr>
      <w:tr w:rsidR="00F842A3" w:rsidRPr="00AE0362" w14:paraId="7C494A3F" w14:textId="77777777" w:rsidTr="00183848">
        <w:trPr>
          <w:trHeight w:val="20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4A260044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514A9" w14:textId="0F75D050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5656B6" w14:textId="5AE812BC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یمکاری گیاهان زراعی و دارویی</w:t>
            </w:r>
          </w:p>
        </w:tc>
      </w:tr>
      <w:tr w:rsidR="00F842A3" w:rsidRPr="00AE0362" w14:paraId="484755D3" w14:textId="77777777" w:rsidTr="00183848">
        <w:trPr>
          <w:trHeight w:val="5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20B70A2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0BECB3EC" w14:textId="69DCB03A" w:rsidR="00F842A3" w:rsidRPr="00AE0362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BF19A4" w14:textId="4CB596F9" w:rsidR="00F842A3" w:rsidRPr="002273FB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خاک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ورزی و تهیه بستر در مناطق کم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</w:tr>
      <w:tr w:rsidR="00F842A3" w:rsidRPr="00AE0362" w14:paraId="7E22F0D2" w14:textId="77777777" w:rsidTr="00183848">
        <w:trPr>
          <w:trHeight w:val="192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4B83EF30" w14:textId="77777777" w:rsidR="00F842A3" w:rsidRPr="002273FB" w:rsidRDefault="00F842A3" w:rsidP="00F842A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7BDD74" w14:textId="0455848C" w:rsidR="00F842A3" w:rsidRDefault="00F842A3" w:rsidP="00F842A3">
            <w:pPr>
              <w:spacing w:after="0" w:line="240" w:lineRule="auto"/>
              <w:jc w:val="center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B7CE3" w14:textId="6D6DA260" w:rsidR="00F842A3" w:rsidRDefault="00F842A3" w:rsidP="00F842A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فاده از آب</w:t>
            </w:r>
            <w:r w:rsidR="00DA516F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های غیر متعارف در کشاورزی</w:t>
            </w:r>
          </w:p>
        </w:tc>
      </w:tr>
    </w:tbl>
    <w:p w14:paraId="7A59D6A9" w14:textId="232910B0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7971F325" w14:textId="77777777" w:rsidR="00A203E7" w:rsidRDefault="00A203E7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25CD1D2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DEA055C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5DC6A5F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6A48F57B" w14:textId="77777777" w:rsidR="00806B76" w:rsidRDefault="00806B76" w:rsidP="00A203E7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039E7C22" w14:textId="77777777" w:rsidR="00806B76" w:rsidRDefault="00806B76" w:rsidP="00806B76">
      <w:pPr>
        <w:spacing w:after="0" w:line="240" w:lineRule="auto"/>
        <w:rPr>
          <w:rFonts w:cs="B Lotus"/>
          <w:b/>
          <w:bCs/>
          <w:sz w:val="24"/>
          <w:szCs w:val="24"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35E16525" w14:textId="123C2AFE" w:rsidR="00806B76" w:rsidRDefault="00806B76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رشدی، ع. 1390. کشاورزی پایدار در زیست بوم‌های مناطق خشک. انتشارات دانشگاه تهران</w:t>
      </w:r>
    </w:p>
    <w:p w14:paraId="1610BC57" w14:textId="4311D899" w:rsidR="00806B76" w:rsidRPr="00AA653C" w:rsidRDefault="00806B76" w:rsidP="00A203E7">
      <w:pPr>
        <w:spacing w:after="0" w:line="240" w:lineRule="auto"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کوچکی، ع.، خواجه حسینی، م. 1395. زراعت کم آب در ایران. انتشارات جهاد دانشگاهی مشهد</w:t>
      </w:r>
    </w:p>
    <w:p w14:paraId="35679239" w14:textId="4EC1F83B" w:rsidR="00007368" w:rsidRPr="003C4A96" w:rsidRDefault="00007368" w:rsidP="00A203E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sectPr w:rsidR="00007368" w:rsidRPr="003C4A96" w:rsidSect="006E72D6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F00CF9" w14:textId="77777777" w:rsidR="0091504C" w:rsidRDefault="0091504C" w:rsidP="00B645BA">
      <w:pPr>
        <w:spacing w:after="0" w:line="240" w:lineRule="auto"/>
      </w:pPr>
      <w:r>
        <w:separator/>
      </w:r>
    </w:p>
  </w:endnote>
  <w:endnote w:type="continuationSeparator" w:id="0">
    <w:p w14:paraId="28EDB4BA" w14:textId="77777777" w:rsidR="0091504C" w:rsidRDefault="0091504C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689601" w14:textId="77777777" w:rsidR="0091504C" w:rsidRDefault="0091504C" w:rsidP="00B645BA">
      <w:pPr>
        <w:spacing w:after="0" w:line="240" w:lineRule="auto"/>
      </w:pPr>
      <w:r>
        <w:separator/>
      </w:r>
    </w:p>
  </w:footnote>
  <w:footnote w:type="continuationSeparator" w:id="0">
    <w:p w14:paraId="481F11C0" w14:textId="77777777" w:rsidR="0091504C" w:rsidRDefault="0091504C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42EF699D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068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92736"/>
    <w:rsid w:val="00093B1A"/>
    <w:rsid w:val="000B0DA1"/>
    <w:rsid w:val="00103C68"/>
    <w:rsid w:val="001276F8"/>
    <w:rsid w:val="00171DAA"/>
    <w:rsid w:val="00183848"/>
    <w:rsid w:val="001A3422"/>
    <w:rsid w:val="001C15DA"/>
    <w:rsid w:val="001D7E0E"/>
    <w:rsid w:val="00217415"/>
    <w:rsid w:val="002233C5"/>
    <w:rsid w:val="00223638"/>
    <w:rsid w:val="00225500"/>
    <w:rsid w:val="002273FB"/>
    <w:rsid w:val="002327D4"/>
    <w:rsid w:val="00233B81"/>
    <w:rsid w:val="002669F8"/>
    <w:rsid w:val="002E731D"/>
    <w:rsid w:val="00312B35"/>
    <w:rsid w:val="003241E1"/>
    <w:rsid w:val="00357030"/>
    <w:rsid w:val="0037781B"/>
    <w:rsid w:val="003C4149"/>
    <w:rsid w:val="003C4A96"/>
    <w:rsid w:val="003F4EAC"/>
    <w:rsid w:val="0040138B"/>
    <w:rsid w:val="00435B51"/>
    <w:rsid w:val="00441C39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700C"/>
    <w:rsid w:val="00611656"/>
    <w:rsid w:val="0067171D"/>
    <w:rsid w:val="00680009"/>
    <w:rsid w:val="006B1B2B"/>
    <w:rsid w:val="006B6ADA"/>
    <w:rsid w:val="006E132E"/>
    <w:rsid w:val="006E2CE1"/>
    <w:rsid w:val="006E4A2C"/>
    <w:rsid w:val="006E72D6"/>
    <w:rsid w:val="006F4BA3"/>
    <w:rsid w:val="00710487"/>
    <w:rsid w:val="00720712"/>
    <w:rsid w:val="00743E8B"/>
    <w:rsid w:val="00772CA8"/>
    <w:rsid w:val="00785A86"/>
    <w:rsid w:val="007B10DD"/>
    <w:rsid w:val="007D5B59"/>
    <w:rsid w:val="007E0CC7"/>
    <w:rsid w:val="00806B76"/>
    <w:rsid w:val="00864952"/>
    <w:rsid w:val="0086760A"/>
    <w:rsid w:val="008A1440"/>
    <w:rsid w:val="008B37DD"/>
    <w:rsid w:val="008D4F16"/>
    <w:rsid w:val="0091504C"/>
    <w:rsid w:val="009174C0"/>
    <w:rsid w:val="00927ABF"/>
    <w:rsid w:val="00985F63"/>
    <w:rsid w:val="00A013AC"/>
    <w:rsid w:val="00A1315D"/>
    <w:rsid w:val="00A203E7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57034"/>
    <w:rsid w:val="00D64950"/>
    <w:rsid w:val="00D7215E"/>
    <w:rsid w:val="00D960A1"/>
    <w:rsid w:val="00DA516F"/>
    <w:rsid w:val="00DD3B89"/>
    <w:rsid w:val="00DF7266"/>
    <w:rsid w:val="00DF7427"/>
    <w:rsid w:val="00E04394"/>
    <w:rsid w:val="00E156DD"/>
    <w:rsid w:val="00EB2491"/>
    <w:rsid w:val="00EF0A85"/>
    <w:rsid w:val="00F112D0"/>
    <w:rsid w:val="00F27FBA"/>
    <w:rsid w:val="00F55779"/>
    <w:rsid w:val="00F67246"/>
    <w:rsid w:val="00F83C5C"/>
    <w:rsid w:val="00F842A3"/>
    <w:rsid w:val="00FB60C4"/>
    <w:rsid w:val="00FC094B"/>
    <w:rsid w:val="00FC5DB8"/>
    <w:rsid w:val="00FD6D45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9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9</cp:revision>
  <dcterms:created xsi:type="dcterms:W3CDTF">2023-06-24T20:03:00Z</dcterms:created>
  <dcterms:modified xsi:type="dcterms:W3CDTF">2024-05-25T15:14:00Z</dcterms:modified>
</cp:coreProperties>
</file>